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82EE989" w:rsidR="00173A24" w:rsidRPr="002334CD" w:rsidRDefault="002334CD" w:rsidP="002334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76093E3" w:rsidR="00173A24" w:rsidRDefault="002334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, CSS 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0EE6B90" w:rsidR="00173A24" w:rsidRPr="002334CD" w:rsidRDefault="002334CD" w:rsidP="002334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– Used for adding formatting effects</w:t>
      </w:r>
      <w:r>
        <w:rPr>
          <w:rFonts w:ascii="Muli" w:eastAsia="Muli" w:hAnsi="Muli" w:cs="Muli"/>
          <w:sz w:val="24"/>
          <w:szCs w:val="24"/>
        </w:rPr>
        <w:br/>
        <w:t xml:space="preserve">B – Used to add divisions </w:t>
      </w:r>
    </w:p>
    <w:p w14:paraId="0000001B" w14:textId="69A9B6E7" w:rsidR="00173A24" w:rsidRPr="002334CD" w:rsidRDefault="00173A24" w:rsidP="002334CD">
      <w:pPr>
        <w:pStyle w:val="ListParagraph"/>
        <w:spacing w:line="240" w:lineRule="auto"/>
        <w:ind w:left="2880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616AA906" w:rsidR="00173A24" w:rsidRDefault="00CE757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n element that is absolutely positioned is taken out of the flow and other elements are positioned as if it doesn’t exist.</w:t>
      </w:r>
      <w:r>
        <w:rPr>
          <w:rFonts w:ascii="Muli" w:eastAsia="Muli" w:hAnsi="Muli" w:cs="Muli"/>
          <w:b/>
          <w:sz w:val="24"/>
          <w:szCs w:val="24"/>
        </w:rPr>
        <w:br/>
      </w:r>
      <w:r>
        <w:rPr>
          <w:rFonts w:ascii="Muli" w:eastAsia="Muli" w:hAnsi="Muli" w:cs="Muli"/>
          <w:b/>
          <w:sz w:val="24"/>
          <w:szCs w:val="24"/>
        </w:rPr>
        <w:br/>
        <w:t>An element with position relative is positioned relative to it’s normal position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391333C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give  transparency to an element</w:t>
      </w:r>
    </w:p>
    <w:p w14:paraId="0000002E" w14:textId="752CFF93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5535CF9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8A4AC11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5" w14:textId="08F3C07C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– Downloading the expo application on a mobile  phone</w:t>
      </w:r>
    </w:p>
    <w:p w14:paraId="00000047" w14:textId="7BFDDA36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 – Logging in with the same credentials</w:t>
      </w:r>
      <w:r>
        <w:rPr>
          <w:rFonts w:ascii="Muli" w:eastAsia="Muli" w:hAnsi="Muli" w:cs="Muli"/>
          <w:sz w:val="24"/>
          <w:szCs w:val="24"/>
        </w:rPr>
        <w:br/>
        <w:t>C – Scanning the QR code</w:t>
      </w:r>
      <w:r>
        <w:rPr>
          <w:rFonts w:ascii="Muli" w:eastAsia="Muli" w:hAnsi="Muli" w:cs="Muli"/>
          <w:sz w:val="24"/>
          <w:szCs w:val="24"/>
        </w:rPr>
        <w:br/>
        <w:t>D – Checking the output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8640ECB" w:rsidR="00173A24" w:rsidRDefault="00A074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displayas, whatever components returned by i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42850CEE" w:rsidR="00173A24" w:rsidRDefault="00CE75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ever functions the component returns is rendered as a react 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8F9BC0" w14:textId="2E27C3F8" w:rsidR="00CE757E" w:rsidRDefault="00CE757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The components I used in my first app are -</w:t>
      </w:r>
      <w:r>
        <w:rPr>
          <w:rFonts w:ascii="Muli" w:eastAsia="Muli" w:hAnsi="Muli" w:cs="Muli"/>
          <w:sz w:val="24"/>
          <w:szCs w:val="24"/>
        </w:rPr>
        <w:br/>
        <w:t>View, Button, 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334CD"/>
    <w:rsid w:val="00920D21"/>
    <w:rsid w:val="009526BB"/>
    <w:rsid w:val="00A0746E"/>
    <w:rsid w:val="00CE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334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thajoshi03@gmail.com</cp:lastModifiedBy>
  <cp:revision>4</cp:revision>
  <dcterms:created xsi:type="dcterms:W3CDTF">2021-01-06T05:46:00Z</dcterms:created>
  <dcterms:modified xsi:type="dcterms:W3CDTF">2021-11-28T07:47:00Z</dcterms:modified>
</cp:coreProperties>
</file>